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4A3C2" w14:textId="77777777" w:rsidR="00194B47" w:rsidRPr="00AD44D8" w:rsidRDefault="00194B47" w:rsidP="00194B47">
      <w:r w:rsidRPr="00AD44D8">
        <w:t>Public Notice</w:t>
      </w:r>
    </w:p>
    <w:p w14:paraId="3B4B214B" w14:textId="4A3C5D14" w:rsidR="00194B47" w:rsidRDefault="00194B47" w:rsidP="00580E91">
      <w:pPr>
        <w:spacing w:before="100" w:beforeAutospacing="1" w:after="100" w:afterAutospacing="1"/>
        <w:contextualSpacing/>
        <w:rPr>
          <w:rFonts w:cstheme="minorHAnsi"/>
          <w:lang w:val="es-ES_tradnl"/>
        </w:rPr>
      </w:pPr>
      <w:r w:rsidRPr="00AD44D8">
        <w:t>The New Mexico Environment Department (Department) has received an application for a radioactive material li</w:t>
      </w:r>
      <w:r w:rsidR="00203D9D" w:rsidRPr="00AD44D8">
        <w:t xml:space="preserve">cense </w:t>
      </w:r>
      <w:r w:rsidR="00F00CE5" w:rsidRPr="00C63E44">
        <w:rPr>
          <w:rFonts w:cstheme="minorHAnsi"/>
        </w:rPr>
        <w:t>fr</w:t>
      </w:r>
      <w:r w:rsidR="00250180" w:rsidRPr="00C63E44">
        <w:rPr>
          <w:rFonts w:cstheme="minorHAnsi"/>
        </w:rPr>
        <w:t>om</w:t>
      </w:r>
      <w:r w:rsidR="00835628">
        <w:rPr>
          <w:rFonts w:cstheme="minorHAnsi"/>
        </w:rPr>
        <w:t xml:space="preserve"> </w:t>
      </w:r>
      <w:r w:rsidR="006C6E27">
        <w:rPr>
          <w:rFonts w:ascii="Calibri" w:hAnsi="Calibri" w:cs="Calibri"/>
          <w:color w:val="000000"/>
        </w:rPr>
        <w:t>Link Field</w:t>
      </w:r>
      <w:r w:rsidR="00693635">
        <w:rPr>
          <w:rFonts w:ascii="Calibri" w:hAnsi="Calibri" w:cs="Calibri"/>
          <w:color w:val="000000"/>
        </w:rPr>
        <w:t xml:space="preserve"> Services</w:t>
      </w:r>
      <w:r w:rsidR="0086018C">
        <w:rPr>
          <w:rFonts w:cstheme="minorHAnsi"/>
        </w:rPr>
        <w:t>;</w:t>
      </w:r>
      <w:r w:rsidR="00580E91" w:rsidRPr="004A2F33">
        <w:rPr>
          <w:rFonts w:cstheme="minorHAnsi"/>
        </w:rPr>
        <w:t xml:space="preserve"> </w:t>
      </w:r>
      <w:r w:rsidR="008B7E15" w:rsidRPr="004A2F33">
        <w:rPr>
          <w:rFonts w:cstheme="minorHAnsi"/>
        </w:rPr>
        <w:t xml:space="preserve">records </w:t>
      </w:r>
      <w:r w:rsidR="00C12099">
        <w:rPr>
          <w:rFonts w:cstheme="minorHAnsi"/>
        </w:rPr>
        <w:t xml:space="preserve">and material </w:t>
      </w:r>
      <w:r w:rsidR="0086018C">
        <w:rPr>
          <w:rFonts w:cstheme="minorHAnsi"/>
        </w:rPr>
        <w:t xml:space="preserve">will be stored in the State of </w:t>
      </w:r>
      <w:r w:rsidR="00693635">
        <w:rPr>
          <w:rFonts w:cstheme="minorHAnsi"/>
        </w:rPr>
        <w:t>Texas</w:t>
      </w:r>
      <w:r w:rsidR="0086018C">
        <w:rPr>
          <w:rFonts w:cstheme="minorHAnsi"/>
        </w:rPr>
        <w:t>.</w:t>
      </w:r>
    </w:p>
    <w:p w14:paraId="4C490F97" w14:textId="77777777" w:rsidR="00781570" w:rsidRPr="004B52E3" w:rsidRDefault="00781570" w:rsidP="00580E91">
      <w:pPr>
        <w:spacing w:before="100" w:beforeAutospacing="1" w:after="100" w:afterAutospacing="1"/>
        <w:contextualSpacing/>
      </w:pPr>
    </w:p>
    <w:p w14:paraId="29E7E96D" w14:textId="47FC3792"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14:paraId="40F2BEB5" w14:textId="77777777" w:rsidR="00194B47" w:rsidRPr="00AD44D8" w:rsidRDefault="00194B47" w:rsidP="00194B47">
      <w:r w:rsidRPr="00AD44D8">
        <w:t xml:space="preserve">The Department has required the company to provide complete plans and other materials concerning, among other things, the public health, </w:t>
      </w:r>
      <w:proofErr w:type="gramStart"/>
      <w:r w:rsidRPr="00AD44D8">
        <w:t>safety</w:t>
      </w:r>
      <w:proofErr w:type="gramEnd"/>
      <w:r w:rsidRPr="00AD44D8">
        <w:t xml:space="preserve"> and environmental aspects of the proposed facility.</w:t>
      </w:r>
    </w:p>
    <w:p w14:paraId="3B8B03DD" w14:textId="5F0AA16E"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14:paraId="5F201484" w14:textId="77777777" w:rsidR="00194B47" w:rsidRPr="00AD44D8" w:rsidRDefault="00194B47" w:rsidP="00194B47">
      <w:r w:rsidRPr="00AD44D8">
        <w:t>The activities of all licensees are inspected periodically to assure compliance with regulations and license conditions.</w:t>
      </w:r>
    </w:p>
    <w:p w14:paraId="6CC006FC" w14:textId="77777777" w:rsidR="00194B47" w:rsidRPr="00AD44D8" w:rsidRDefault="00194B47" w:rsidP="00194B47">
      <w:r w:rsidRPr="00AD44D8">
        <w:t>The application is available for review at the following location:</w:t>
      </w:r>
    </w:p>
    <w:p w14:paraId="1DD8D521" w14:textId="77777777" w:rsidR="00194B47" w:rsidRPr="00AD44D8" w:rsidRDefault="00194B47" w:rsidP="00194B47">
      <w:pPr>
        <w:spacing w:after="0"/>
      </w:pPr>
      <w:r w:rsidRPr="00AD44D8">
        <w:t>The New Mexico Environment Department</w:t>
      </w:r>
    </w:p>
    <w:p w14:paraId="227515E7" w14:textId="77777777" w:rsidR="00194B47" w:rsidRPr="00AD44D8" w:rsidRDefault="00194B47" w:rsidP="00194B47">
      <w:pPr>
        <w:spacing w:after="0"/>
      </w:pPr>
      <w:r w:rsidRPr="00AD44D8">
        <w:t>Radiation Control Bureau</w:t>
      </w:r>
    </w:p>
    <w:p w14:paraId="00D5FA44" w14:textId="77777777" w:rsidR="00194B47" w:rsidRPr="00AD44D8" w:rsidRDefault="00261A57" w:rsidP="00194B47">
      <w:pPr>
        <w:spacing w:after="0"/>
      </w:pPr>
      <w:r w:rsidRPr="00AD44D8">
        <w:t>1100 St. Francis Dr. Suite 2022</w:t>
      </w:r>
    </w:p>
    <w:p w14:paraId="2BEEB0C9" w14:textId="77777777" w:rsidR="00194B47" w:rsidRPr="00AD44D8" w:rsidRDefault="00194B47" w:rsidP="00194B47">
      <w:pPr>
        <w:spacing w:after="0"/>
      </w:pPr>
      <w:r w:rsidRPr="00AD44D8">
        <w:t>PO. Box 5469</w:t>
      </w:r>
    </w:p>
    <w:p w14:paraId="7F00DDB1" w14:textId="77777777" w:rsidR="00194B47" w:rsidRPr="00AD44D8" w:rsidRDefault="00194B47" w:rsidP="00194B47">
      <w:pPr>
        <w:spacing w:after="0"/>
      </w:pPr>
      <w:r w:rsidRPr="00AD44D8">
        <w:t>Santa Fe, NM  87502</w:t>
      </w:r>
    </w:p>
    <w:p w14:paraId="5F45D05D" w14:textId="77777777" w:rsidR="00194B47" w:rsidRPr="00AD44D8" w:rsidRDefault="00194B47" w:rsidP="00194B47"/>
    <w:p w14:paraId="1457682A" w14:textId="6747CCE6"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14:paraId="7843C7B4" w14:textId="77777777"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w:t>
      </w:r>
      <w:proofErr w:type="gramStart"/>
      <w:r w:rsidRPr="00AD44D8">
        <w:rPr>
          <w:rFonts w:eastAsia="Times New Roman" w:cs="Times New Roman"/>
          <w:color w:val="333333"/>
        </w:rPr>
        <w:t>age</w:t>
      </w:r>
      <w:proofErr w:type="gramEnd"/>
      <w:r w:rsidRPr="00AD44D8">
        <w:rPr>
          <w:rFonts w:eastAsia="Times New Roman" w:cs="Times New Roman"/>
          <w:color w:val="333333"/>
        </w:rPr>
        <w:t xml:space="preserve"> or sex in the administration of its programs or activities, as required by applicable laws and regulations. NMED is responsible for coordination of compliance efforts and receipt of inquiries concerning non-discrimination requirements implemented by 40 C</w:t>
      </w:r>
      <w:r w:rsidR="004B52E3">
        <w:rPr>
          <w:rFonts w:eastAsia="Times New Roman" w:cs="Times New Roman"/>
          <w:color w:val="333333"/>
        </w:rPr>
        <w:t>FR</w:t>
      </w:r>
      <w:r w:rsidRPr="00AD44D8">
        <w:rPr>
          <w:rFonts w:eastAsia="Times New Roman" w:cs="Times New Roman"/>
          <w:color w:val="333333"/>
        </w:rPr>
        <w:t xml:space="preserve"> Part 7, including Title VI of the Civil Rights Act of 1964, as amended; Section 504 of the Rehabilitation Act of 1973; the Age Discrimination Act of 1975, Title IX of the Education Amendments of 1972, and Section 13 of the Federal Water Pollution Control Act Amendments of 1972. If you have any questions about this notice or any of NMED’s non- discrimination programs, </w:t>
      </w:r>
      <w:proofErr w:type="gramStart"/>
      <w:r w:rsidRPr="00AD44D8">
        <w:rPr>
          <w:rFonts w:eastAsia="Times New Roman" w:cs="Times New Roman"/>
          <w:color w:val="333333"/>
        </w:rPr>
        <w:t>policies</w:t>
      </w:r>
      <w:proofErr w:type="gramEnd"/>
      <w:r w:rsidRPr="00AD44D8">
        <w:rPr>
          <w:rFonts w:eastAsia="Times New Roman" w:cs="Times New Roman"/>
          <w:color w:val="333333"/>
        </w:rPr>
        <w:t xml:space="preserve"> or procedures, you may contact:</w:t>
      </w:r>
    </w:p>
    <w:p w14:paraId="5B514A49" w14:textId="77777777" w:rsidR="003312A6" w:rsidRDefault="003312A6" w:rsidP="003312A6">
      <w:pPr>
        <w:spacing w:after="0"/>
      </w:pPr>
      <w:r>
        <w:lastRenderedPageBreak/>
        <w:t>Kathryn Becker</w:t>
      </w:r>
      <w:r w:rsidR="00870074">
        <w:t xml:space="preserve">, </w:t>
      </w:r>
      <w:r w:rsidR="00933B6B" w:rsidRPr="00AD44D8">
        <w:rPr>
          <w:rFonts w:eastAsia="Times New Roman" w:cs="Times New Roman"/>
          <w:color w:val="333333"/>
        </w:rPr>
        <w:t>Non-Discrimination Coordinator  </w:t>
      </w:r>
    </w:p>
    <w:p w14:paraId="589BC323" w14:textId="77777777" w:rsidR="003312A6" w:rsidRDefault="00933B6B" w:rsidP="003312A6">
      <w:pPr>
        <w:spacing w:after="0"/>
      </w:pPr>
      <w:r w:rsidRPr="00AD44D8">
        <w:rPr>
          <w:rFonts w:eastAsia="Times New Roman" w:cs="Times New Roman"/>
          <w:color w:val="333333"/>
        </w:rPr>
        <w:t>New Mexico Environment Department</w:t>
      </w:r>
      <w:r w:rsidRPr="00AD44D8">
        <w:rPr>
          <w:rFonts w:eastAsia="Times New Roman" w:cs="Times New Roman"/>
          <w:color w:val="333333"/>
        </w:rPr>
        <w:br/>
      </w:r>
      <w:r w:rsidR="003312A6">
        <w:t>1190 St. Francis Dr., Suite N4050</w:t>
      </w:r>
    </w:p>
    <w:p w14:paraId="6A99EFC7" w14:textId="77777777" w:rsidR="003312A6" w:rsidRDefault="003312A6" w:rsidP="003312A6">
      <w:pPr>
        <w:spacing w:after="0"/>
      </w:pPr>
      <w:r>
        <w:t>P.O. Box 5469</w:t>
      </w:r>
    </w:p>
    <w:p w14:paraId="2E908BDF" w14:textId="77777777" w:rsidR="003312A6" w:rsidRDefault="003312A6" w:rsidP="003312A6">
      <w:pPr>
        <w:spacing w:after="0"/>
      </w:pPr>
      <w:r>
        <w:t>Santa Fe, NM 87502</w:t>
      </w:r>
    </w:p>
    <w:p w14:paraId="7A52B709" w14:textId="77777777" w:rsidR="003312A6" w:rsidRDefault="003312A6" w:rsidP="003312A6">
      <w:pPr>
        <w:spacing w:after="0"/>
      </w:pPr>
      <w:r>
        <w:t>(505) 827-2855</w:t>
      </w:r>
    </w:p>
    <w:p w14:paraId="5244C9FB" w14:textId="77777777" w:rsidR="003312A6" w:rsidRDefault="006C6E27" w:rsidP="003312A6">
      <w:pPr>
        <w:spacing w:after="0"/>
      </w:pPr>
      <w:hyperlink r:id="rId4" w:history="1">
        <w:r w:rsidR="003312A6">
          <w:rPr>
            <w:rStyle w:val="Hyperlink"/>
          </w:rPr>
          <w:t>nd.coordinator@state.nm.us</w:t>
        </w:r>
      </w:hyperlink>
      <w:r w:rsidR="003312A6">
        <w:t xml:space="preserve">. </w:t>
      </w:r>
    </w:p>
    <w:p w14:paraId="340589CF" w14:textId="77777777" w:rsidR="003312A6" w:rsidRDefault="003312A6" w:rsidP="003312A6">
      <w:pPr>
        <w:spacing w:after="0"/>
      </w:pPr>
    </w:p>
    <w:p w14:paraId="5384AC0E" w14:textId="77777777"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14:paraId="23C97778" w14:textId="77777777" w:rsidR="00D90F67" w:rsidRPr="00AD44D8" w:rsidRDefault="00D90F67" w:rsidP="00194B47"/>
    <w:p w14:paraId="02F8FD08" w14:textId="77777777"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Ma0FAB3qfXctAAAA"/>
  </w:docVars>
  <w:rsids>
    <w:rsidRoot w:val="00194B47"/>
    <w:rsid w:val="00007A97"/>
    <w:rsid w:val="00026E49"/>
    <w:rsid w:val="00032512"/>
    <w:rsid w:val="000405F3"/>
    <w:rsid w:val="000535C7"/>
    <w:rsid w:val="000A3B1B"/>
    <w:rsid w:val="000D72B7"/>
    <w:rsid w:val="00143CFE"/>
    <w:rsid w:val="001674BC"/>
    <w:rsid w:val="00194B47"/>
    <w:rsid w:val="001C6717"/>
    <w:rsid w:val="001C7986"/>
    <w:rsid w:val="001E19B5"/>
    <w:rsid w:val="001F1CE5"/>
    <w:rsid w:val="00203D9D"/>
    <w:rsid w:val="002222ED"/>
    <w:rsid w:val="00226A1B"/>
    <w:rsid w:val="00250180"/>
    <w:rsid w:val="00261A57"/>
    <w:rsid w:val="002906EF"/>
    <w:rsid w:val="002B1151"/>
    <w:rsid w:val="002B1AC6"/>
    <w:rsid w:val="002F31AF"/>
    <w:rsid w:val="003061D2"/>
    <w:rsid w:val="00307B92"/>
    <w:rsid w:val="00325F93"/>
    <w:rsid w:val="003312A6"/>
    <w:rsid w:val="0036293A"/>
    <w:rsid w:val="0036544C"/>
    <w:rsid w:val="0037338C"/>
    <w:rsid w:val="00381C6C"/>
    <w:rsid w:val="00385B29"/>
    <w:rsid w:val="00394593"/>
    <w:rsid w:val="003B1440"/>
    <w:rsid w:val="004074B8"/>
    <w:rsid w:val="00422F0E"/>
    <w:rsid w:val="00424BF1"/>
    <w:rsid w:val="004254BE"/>
    <w:rsid w:val="0044620A"/>
    <w:rsid w:val="004A2F33"/>
    <w:rsid w:val="004B52E3"/>
    <w:rsid w:val="004B6043"/>
    <w:rsid w:val="004F579C"/>
    <w:rsid w:val="00506F54"/>
    <w:rsid w:val="00543F23"/>
    <w:rsid w:val="00567989"/>
    <w:rsid w:val="00580E91"/>
    <w:rsid w:val="005A1733"/>
    <w:rsid w:val="005B16A2"/>
    <w:rsid w:val="005C1A88"/>
    <w:rsid w:val="00616488"/>
    <w:rsid w:val="0064708E"/>
    <w:rsid w:val="00671ADF"/>
    <w:rsid w:val="00674E13"/>
    <w:rsid w:val="00693635"/>
    <w:rsid w:val="006C6E27"/>
    <w:rsid w:val="00700B28"/>
    <w:rsid w:val="00703AF7"/>
    <w:rsid w:val="00770C95"/>
    <w:rsid w:val="00781570"/>
    <w:rsid w:val="008237C7"/>
    <w:rsid w:val="00835628"/>
    <w:rsid w:val="0086018C"/>
    <w:rsid w:val="00870074"/>
    <w:rsid w:val="00875690"/>
    <w:rsid w:val="00881FFA"/>
    <w:rsid w:val="008B6C18"/>
    <w:rsid w:val="008B7E15"/>
    <w:rsid w:val="009300C3"/>
    <w:rsid w:val="00930138"/>
    <w:rsid w:val="00933B6B"/>
    <w:rsid w:val="00943EC5"/>
    <w:rsid w:val="00955F3E"/>
    <w:rsid w:val="00956A96"/>
    <w:rsid w:val="0098644C"/>
    <w:rsid w:val="009B770A"/>
    <w:rsid w:val="009D1313"/>
    <w:rsid w:val="00A35B3C"/>
    <w:rsid w:val="00A638D0"/>
    <w:rsid w:val="00A84B69"/>
    <w:rsid w:val="00AA1CAB"/>
    <w:rsid w:val="00AB491B"/>
    <w:rsid w:val="00AC5EF6"/>
    <w:rsid w:val="00AC790C"/>
    <w:rsid w:val="00AD44D8"/>
    <w:rsid w:val="00AF3BEC"/>
    <w:rsid w:val="00B01941"/>
    <w:rsid w:val="00B04081"/>
    <w:rsid w:val="00B51A9F"/>
    <w:rsid w:val="00C12099"/>
    <w:rsid w:val="00C23862"/>
    <w:rsid w:val="00C4046B"/>
    <w:rsid w:val="00C41535"/>
    <w:rsid w:val="00C63E44"/>
    <w:rsid w:val="00C92C0B"/>
    <w:rsid w:val="00D551DB"/>
    <w:rsid w:val="00D57276"/>
    <w:rsid w:val="00D87CF3"/>
    <w:rsid w:val="00D9064E"/>
    <w:rsid w:val="00D90F67"/>
    <w:rsid w:val="00DA0A56"/>
    <w:rsid w:val="00DE59CC"/>
    <w:rsid w:val="00E1420B"/>
    <w:rsid w:val="00E34019"/>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84558"/>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 w:type="character" w:styleId="Hyperlink">
    <w:name w:val="Hyperlink"/>
    <w:basedOn w:val="DefaultParagraphFont"/>
    <w:uiPriority w:val="99"/>
    <w:semiHidden/>
    <w:unhideWhenUsed/>
    <w:rsid w:val="003312A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9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ooke, Mandi, ENV</cp:lastModifiedBy>
  <cp:revision>2</cp:revision>
  <cp:lastPrinted>2022-08-18T21:53:00Z</cp:lastPrinted>
  <dcterms:created xsi:type="dcterms:W3CDTF">2022-11-18T18:04:00Z</dcterms:created>
  <dcterms:modified xsi:type="dcterms:W3CDTF">2022-11-1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5ad317a4233d7dab092ec9d23e83c95a7a893688a986c7a0fd6821222caa2e</vt:lpwstr>
  </property>
</Properties>
</file>